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b9fbce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7724c092-b838-4c4b-bfc8-c2d2ab623a86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28:51Z</dcterms:created>
  <dcterms:modified xsi:type="dcterms:W3CDTF">2023-07-02T02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